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FBA7EE" w14:textId="77777777" w:rsidR="00B260F4" w:rsidRPr="00F74F6D" w:rsidRDefault="00000000">
      <w:pPr>
        <w:pStyle w:val="FirstParagraph"/>
        <w:rPr>
          <w:rFonts w:asciiTheme="majorHAnsi" w:hAnsiTheme="majorHAnsi" w:cstheme="majorHAnsi"/>
        </w:rPr>
      </w:pPr>
      <w:r w:rsidRPr="00F74F6D">
        <w:rPr>
          <w:rFonts w:asciiTheme="majorHAnsi" w:hAnsiTheme="majorHAnsi" w:cstheme="majorHAnsi"/>
          <w:b/>
          <w:bCs/>
        </w:rPr>
        <w:t>Table 1.</w:t>
      </w:r>
      <w:r w:rsidRPr="00F74F6D">
        <w:rPr>
          <w:rFonts w:asciiTheme="majorHAnsi" w:hAnsiTheme="majorHAnsi" w:cstheme="majorHAnsi"/>
        </w:rPr>
        <w:t xml:space="preserve"> Single nucleotide polymporphisms selected as instruments for phosphodiesterase 5 (PDE5) inhibition in the Mendelian randomization analysis. </w:t>
      </w:r>
      <w:r w:rsidRPr="00F74F6D">
        <w:rPr>
          <w:rFonts w:asciiTheme="majorHAnsi" w:hAnsiTheme="majorHAnsi" w:cstheme="majorHAnsi"/>
          <w:i/>
          <w:iCs/>
        </w:rPr>
        <w:t>Note:</w:t>
      </w:r>
      <w:r w:rsidRPr="00F74F6D">
        <w:rPr>
          <w:rFonts w:asciiTheme="majorHAnsi" w:hAnsiTheme="majorHAnsi" w:cstheme="majorHAnsi"/>
        </w:rPr>
        <w:t xml:space="preserve"> CHR = Chromosome, EA = Effect allele, OA = Other allele, EAF = Effect allele frequency, SE = Standard error, N = Number of individuals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B260F4" w:rsidRPr="00F74F6D" w14:paraId="7112B854" w14:textId="77777777" w:rsidTr="00B260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6232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SNP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FC39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CHR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F870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Position (GRCh19/hg37)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C8F41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EA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09DC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OA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1F48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EAF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E7D9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Beta (mmHg)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5CE1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SE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F60CF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197A1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PValue</w:t>
            </w:r>
          </w:p>
        </w:tc>
      </w:tr>
      <w:tr w:rsidR="00B260F4" w:rsidRPr="00F74F6D" w14:paraId="3561A8FC" w14:textId="77777777" w:rsidTr="00B260F4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65B3C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66887589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6FC3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6A7B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20,509,279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CFA3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8B91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C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0C93F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54A5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16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16D8E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4AFC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754,581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88BA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8e-20</w:t>
            </w:r>
          </w:p>
        </w:tc>
      </w:tr>
      <w:tr w:rsidR="00B260F4" w:rsidRPr="00F74F6D" w14:paraId="181AC2B0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C968C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100500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8723E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3984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20,532,08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4C66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B969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DC5E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6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ED41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C2D2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D427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754,58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B3DB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8.6e-13</w:t>
            </w:r>
          </w:p>
        </w:tc>
      </w:tr>
      <w:tr w:rsidR="00B260F4" w:rsidRPr="00F74F6D" w14:paraId="27748B08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B986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126465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37A2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2A50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20,502,46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1DC7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4137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C238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C0E0C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39C9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AB8C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746,3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F6A0F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6.7e-06</w:t>
            </w:r>
          </w:p>
        </w:tc>
      </w:tr>
      <w:tr w:rsidR="00B260F4" w:rsidRPr="00F74F6D" w14:paraId="2B5AA8DA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6739E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802233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E59B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4180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20,423,09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B4D0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G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759D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A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D70F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32C2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213D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FC4C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749,96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D87A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2e-04</w:t>
            </w:r>
          </w:p>
        </w:tc>
      </w:tr>
      <w:tr w:rsidR="00B260F4" w:rsidRPr="00F74F6D" w14:paraId="02DE8B56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C851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173555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AB1A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E158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20,416,09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CCF4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8E4EF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36E41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9993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7B88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E31C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746,3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8CEB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4.1e-03</w:t>
            </w:r>
          </w:p>
        </w:tc>
      </w:tr>
    </w:tbl>
    <w:p w14:paraId="2E9421B5" w14:textId="77777777" w:rsidR="00B260F4" w:rsidRPr="00F74F6D" w:rsidRDefault="00000000">
      <w:pPr>
        <w:pStyle w:val="BodyText"/>
        <w:rPr>
          <w:rFonts w:asciiTheme="majorHAnsi" w:hAnsiTheme="majorHAnsi" w:cstheme="majorHAnsi"/>
        </w:rPr>
      </w:pPr>
      <w:r w:rsidRPr="00F74F6D">
        <w:rPr>
          <w:rFonts w:asciiTheme="majorHAnsi" w:hAnsiTheme="majorHAnsi" w:cstheme="majorHAnsi"/>
          <w:b/>
          <w:bCs/>
        </w:rPr>
        <w:t>Table 2.</w:t>
      </w:r>
      <w:r w:rsidRPr="00F74F6D">
        <w:rPr>
          <w:rFonts w:asciiTheme="majorHAnsi" w:hAnsiTheme="majorHAnsi" w:cstheme="majorHAnsi"/>
        </w:rPr>
        <w:t xml:space="preserve"> Colocalization results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B260F4" w:rsidRPr="00F74F6D" w14:paraId="2B2E058C" w14:textId="77777777" w:rsidTr="00B260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DF0D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Outcome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CB7D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nsnps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666666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600F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P1 (%)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EA97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P2 (%)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80F7F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P12 (%)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666666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7704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H0 (%)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A1D7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H1 (%)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A473C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H2 (%)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BA85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H3 (%)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58F0F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H4 (%)</w:t>
            </w:r>
          </w:p>
        </w:tc>
      </w:tr>
      <w:tr w:rsidR="00B260F4" w:rsidRPr="00F74F6D" w14:paraId="28D6617E" w14:textId="77777777" w:rsidTr="00B260F4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7903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Lambert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39AD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316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666666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716C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001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265E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001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C27EE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0001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666666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4CD9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&lt;1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F3A6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98.54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0252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&lt;1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E620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58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348A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87</w:t>
            </w:r>
          </w:p>
        </w:tc>
      </w:tr>
    </w:tbl>
    <w:p w14:paraId="4366F52A" w14:textId="77777777" w:rsidR="00B260F4" w:rsidRPr="00F74F6D" w:rsidRDefault="00000000">
      <w:pPr>
        <w:pStyle w:val="BodyText"/>
        <w:rPr>
          <w:rFonts w:asciiTheme="majorHAnsi" w:hAnsiTheme="majorHAnsi" w:cstheme="majorHAnsi"/>
        </w:rPr>
      </w:pPr>
      <w:r w:rsidRPr="00F74F6D">
        <w:rPr>
          <w:rFonts w:asciiTheme="majorHAnsi" w:hAnsiTheme="majorHAnsi" w:cstheme="majorHAnsi"/>
          <w:b/>
          <w:bCs/>
        </w:rPr>
        <w:t xml:space="preserve">Supplementary table 1. </w:t>
      </w:r>
      <w:r w:rsidRPr="00F74F6D">
        <w:rPr>
          <w:rFonts w:asciiTheme="majorHAnsi" w:hAnsiTheme="majorHAnsi" w:cstheme="majorHAnsi"/>
        </w:rPr>
        <w:t xml:space="preserve"> Linkage disequilibrium matrix of the instruments used for the Mendelian randomization analysis. Notice that values correspond to r (not r2)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 w:rsidR="00B260F4" w:rsidRPr="00F74F6D" w14:paraId="1EC9F2D3" w14:textId="77777777" w:rsidTr="00B260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836A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SNP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666666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5A22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rs10050092 (C/T)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B555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rs12646525 (T/C)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5BEE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rs17355550 (C/T)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964A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rs66887589 (C/T)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7587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rs80223330 (A/G)</w:t>
            </w:r>
          </w:p>
        </w:tc>
      </w:tr>
      <w:tr w:rsidR="00B260F4" w:rsidRPr="00F74F6D" w14:paraId="74F15923" w14:textId="77777777" w:rsidTr="00B260F4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54C7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rs10050092 (C/T)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3337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A4BF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24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07C7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17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3131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64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FD52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32</w:t>
            </w:r>
          </w:p>
        </w:tc>
      </w:tr>
      <w:tr w:rsidR="00B260F4" w:rsidRPr="00F74F6D" w14:paraId="72B1B521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597D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rs12646525 (T/C)</w:t>
            </w: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DE96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F919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06BA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DADF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6E811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18</w:t>
            </w:r>
          </w:p>
        </w:tc>
      </w:tr>
      <w:tr w:rsidR="00B260F4" w:rsidRPr="00F74F6D" w14:paraId="606E1E55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EB4D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rs17355550 (C/T)</w:t>
            </w: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C6DB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964D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3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D51E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C230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86CAF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07</w:t>
            </w:r>
          </w:p>
        </w:tc>
      </w:tr>
      <w:tr w:rsidR="00B260F4" w:rsidRPr="00F74F6D" w14:paraId="7CA4A534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E9BE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rs66887589 (C/T)</w:t>
            </w: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F3AB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6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C640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4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57F4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0F63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1E4D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38</w:t>
            </w:r>
          </w:p>
        </w:tc>
      </w:tr>
      <w:tr w:rsidR="00B260F4" w:rsidRPr="00F74F6D" w14:paraId="6D51A082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2B65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lastRenderedPageBreak/>
              <w:t>rs80223330 (A/G)</w:t>
            </w: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96081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3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7D9E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1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E5C3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55F4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3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5462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00</w:t>
            </w:r>
          </w:p>
        </w:tc>
      </w:tr>
    </w:tbl>
    <w:p w14:paraId="6F87809A" w14:textId="77777777" w:rsidR="00B260F4" w:rsidRPr="00F74F6D" w:rsidRDefault="00000000">
      <w:pPr>
        <w:pStyle w:val="BodyText"/>
        <w:rPr>
          <w:rFonts w:asciiTheme="majorHAnsi" w:hAnsiTheme="majorHAnsi" w:cstheme="majorHAnsi"/>
        </w:rPr>
      </w:pPr>
      <w:r w:rsidRPr="00F74F6D">
        <w:rPr>
          <w:rFonts w:asciiTheme="majorHAnsi" w:hAnsiTheme="majorHAnsi" w:cstheme="majorHAnsi"/>
          <w:b/>
          <w:bCs/>
        </w:rPr>
        <w:t>Supplementary Table 2.</w:t>
      </w:r>
      <w:r w:rsidRPr="00F74F6D">
        <w:rPr>
          <w:rFonts w:asciiTheme="majorHAnsi" w:hAnsiTheme="majorHAnsi" w:cstheme="majorHAnsi"/>
        </w:rPr>
        <w:t xml:space="preserve"> Harmonized variants respect the alleles of the linkage disequilibrium matrix. </w:t>
      </w:r>
      <w:r w:rsidRPr="00F74F6D">
        <w:rPr>
          <w:rFonts w:asciiTheme="majorHAnsi" w:hAnsiTheme="majorHAnsi" w:cstheme="majorHAnsi"/>
          <w:i/>
          <w:iCs/>
        </w:rPr>
        <w:t>Note:</w:t>
      </w:r>
      <w:r w:rsidRPr="00F74F6D">
        <w:rPr>
          <w:rFonts w:asciiTheme="majorHAnsi" w:hAnsiTheme="majorHAnsi" w:cstheme="majorHAnsi"/>
        </w:rPr>
        <w:t xml:space="preserve"> EA = Effect allele, OA = Other allele, SE = Standard error, EAF = Effect allele frequency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B260F4" w:rsidRPr="00F74F6D" w14:paraId="0CF16610" w14:textId="77777777" w:rsidTr="00B260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vMerge w:val="restar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D8B0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SNP</w:t>
            </w:r>
          </w:p>
        </w:tc>
        <w:tc>
          <w:tcPr>
            <w:tcW w:w="1080" w:type="dxa"/>
            <w:vMerge w:val="restar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A975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EA</w:t>
            </w:r>
          </w:p>
        </w:tc>
        <w:tc>
          <w:tcPr>
            <w:tcW w:w="1080" w:type="dxa"/>
            <w:vMerge w:val="restart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C55EC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OA</w:t>
            </w:r>
          </w:p>
        </w:tc>
        <w:tc>
          <w:tcPr>
            <w:tcW w:w="2160" w:type="dxa"/>
            <w:gridSpan w:val="2"/>
            <w:tcBorders>
              <w:top w:val="single" w:sz="12" w:space="0" w:color="666666"/>
              <w:left w:val="single" w:sz="8" w:space="0" w:color="666666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9017E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Beta</w:t>
            </w:r>
          </w:p>
        </w:tc>
        <w:tc>
          <w:tcPr>
            <w:tcW w:w="2160" w:type="dxa"/>
            <w:gridSpan w:val="2"/>
            <w:tcBorders>
              <w:top w:val="single" w:sz="12" w:space="0" w:color="666666"/>
              <w:left w:val="single" w:sz="8" w:space="0" w:color="666666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B38E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SE</w:t>
            </w:r>
          </w:p>
        </w:tc>
        <w:tc>
          <w:tcPr>
            <w:tcW w:w="2160" w:type="dxa"/>
            <w:gridSpan w:val="2"/>
            <w:tcBorders>
              <w:top w:val="single" w:sz="12" w:space="0" w:color="666666"/>
              <w:left w:val="single" w:sz="8" w:space="0" w:color="666666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2F8F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EAF</w:t>
            </w:r>
          </w:p>
        </w:tc>
        <w:tc>
          <w:tcPr>
            <w:tcW w:w="2160" w:type="dxa"/>
            <w:gridSpan w:val="2"/>
            <w:tcBorders>
              <w:top w:val="single" w:sz="12" w:space="0" w:color="666666"/>
              <w:left w:val="single" w:sz="8" w:space="0" w:color="666666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6100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PValue</w:t>
            </w:r>
          </w:p>
        </w:tc>
      </w:tr>
      <w:tr w:rsidR="00DC0F10" w:rsidRPr="00F74F6D" w14:paraId="3BABCE8B" w14:textId="77777777" w:rsidTr="00B260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vMerge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529FD" w14:textId="77777777" w:rsidR="00B260F4" w:rsidRPr="00F74F6D" w:rsidRDefault="00B260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0" w:type="dxa"/>
            <w:vMerge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88EE7" w14:textId="77777777" w:rsidR="00B260F4" w:rsidRPr="00F74F6D" w:rsidRDefault="00B260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0" w:type="dxa"/>
            <w:vMerge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EEC09" w14:textId="77777777" w:rsidR="00B260F4" w:rsidRPr="00F74F6D" w:rsidRDefault="00B260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0" w:type="dxa"/>
            <w:tcBorders>
              <w:top w:val="none" w:sz="0" w:space="0" w:color="666666"/>
              <w:left w:val="single" w:sz="8" w:space="0" w:color="666666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2175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Exposure</w:t>
            </w:r>
          </w:p>
        </w:tc>
        <w:tc>
          <w:tcPr>
            <w:tcW w:w="1080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6716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Outcome</w:t>
            </w:r>
          </w:p>
        </w:tc>
        <w:tc>
          <w:tcPr>
            <w:tcW w:w="1080" w:type="dxa"/>
            <w:tcBorders>
              <w:top w:val="none" w:sz="0" w:space="0" w:color="666666"/>
              <w:left w:val="single" w:sz="8" w:space="0" w:color="666666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9152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Exposure</w:t>
            </w:r>
          </w:p>
        </w:tc>
        <w:tc>
          <w:tcPr>
            <w:tcW w:w="1080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D040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Outcome</w:t>
            </w:r>
          </w:p>
        </w:tc>
        <w:tc>
          <w:tcPr>
            <w:tcW w:w="1080" w:type="dxa"/>
            <w:tcBorders>
              <w:top w:val="none" w:sz="0" w:space="0" w:color="666666"/>
              <w:left w:val="single" w:sz="8" w:space="0" w:color="666666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08DB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Exposure</w:t>
            </w:r>
          </w:p>
        </w:tc>
        <w:tc>
          <w:tcPr>
            <w:tcW w:w="1080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93AAF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Outcome</w:t>
            </w:r>
          </w:p>
        </w:tc>
        <w:tc>
          <w:tcPr>
            <w:tcW w:w="1080" w:type="dxa"/>
            <w:tcBorders>
              <w:top w:val="none" w:sz="0" w:space="0" w:color="666666"/>
              <w:left w:val="single" w:sz="8" w:space="0" w:color="666666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D34EC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Exposure</w:t>
            </w:r>
          </w:p>
        </w:tc>
        <w:tc>
          <w:tcPr>
            <w:tcW w:w="1080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42A6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Outcome</w:t>
            </w:r>
          </w:p>
        </w:tc>
      </w:tr>
      <w:tr w:rsidR="00DC0F10" w:rsidRPr="00F74F6D" w14:paraId="024DAF87" w14:textId="77777777" w:rsidTr="00B260F4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F808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1735555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20F8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C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9D9F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C06F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14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30B2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02C4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EF6A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5</w:t>
            </w: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96F9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A9E31" w14:textId="77777777" w:rsidR="00B260F4" w:rsidRPr="00F74F6D" w:rsidRDefault="00B260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0" w:type="dxa"/>
            <w:tcBorders>
              <w:top w:val="single" w:sz="12" w:space="0" w:color="666666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3895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4.1e-03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838F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5.3e-02</w:t>
            </w:r>
          </w:p>
        </w:tc>
      </w:tr>
      <w:tr w:rsidR="00DC0F10" w:rsidRPr="00F74F6D" w14:paraId="3B496E5A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37B3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802233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B27D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A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4C79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G</w:t>
            </w: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8B25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E4A9C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4</w:t>
            </w: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1137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3CEE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599F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0399F" w14:textId="77777777" w:rsidR="00B260F4" w:rsidRPr="00F74F6D" w:rsidRDefault="00B260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F7EFF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2e-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7EE9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2.0e-01</w:t>
            </w:r>
          </w:p>
        </w:tc>
      </w:tr>
      <w:tr w:rsidR="00DC0F10" w:rsidRPr="00F74F6D" w14:paraId="7F01A86E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B357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126465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E9D4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4631E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C</w:t>
            </w: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B43D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5CBE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BECA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2A20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FAF5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2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604DA" w14:textId="77777777" w:rsidR="00B260F4" w:rsidRPr="00F74F6D" w:rsidRDefault="00B260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5092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6.7e-0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CA42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9.9e-01</w:t>
            </w:r>
          </w:p>
        </w:tc>
      </w:tr>
      <w:tr w:rsidR="00DC0F10" w:rsidRPr="00F74F6D" w14:paraId="465C925A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77C5E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668875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B1E7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C2F2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A551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F56B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E213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C1A8E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3BDE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4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96518" w14:textId="77777777" w:rsidR="00B260F4" w:rsidRPr="00F74F6D" w:rsidRDefault="00B260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80E4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8e-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89B5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8.8e-01</w:t>
            </w:r>
          </w:p>
        </w:tc>
      </w:tr>
      <w:tr w:rsidR="00DC0F10" w:rsidRPr="00F74F6D" w14:paraId="1D7016B3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76B8C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100500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5C66E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C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A4B5F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T</w:t>
            </w: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A341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CE8C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-0.01</w:t>
            </w: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B5B1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21C6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88B3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3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170C1" w14:textId="77777777" w:rsidR="00B260F4" w:rsidRPr="00F74F6D" w:rsidRDefault="00B260F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0" w:type="dxa"/>
            <w:tcBorders>
              <w:top w:val="none" w:sz="0" w:space="0" w:color="000000"/>
              <w:left w:val="single" w:sz="8" w:space="0" w:color="666666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F89A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8.6e-1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0E14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6.1e-01</w:t>
            </w:r>
          </w:p>
        </w:tc>
      </w:tr>
    </w:tbl>
    <w:p w14:paraId="70238EB1" w14:textId="77777777" w:rsidR="00B260F4" w:rsidRPr="00F74F6D" w:rsidRDefault="00000000">
      <w:pPr>
        <w:pStyle w:val="BodyText"/>
        <w:rPr>
          <w:rFonts w:asciiTheme="majorHAnsi" w:hAnsiTheme="majorHAnsi" w:cstheme="majorHAnsi"/>
        </w:rPr>
      </w:pPr>
      <w:r w:rsidRPr="00F74F6D">
        <w:rPr>
          <w:rFonts w:asciiTheme="majorHAnsi" w:hAnsiTheme="majorHAnsi" w:cstheme="majorHAnsi"/>
          <w:b/>
          <w:bCs/>
        </w:rPr>
        <w:t xml:space="preserve">Supplementary Table 3. </w:t>
      </w:r>
      <w:r w:rsidRPr="00F74F6D">
        <w:rPr>
          <w:rFonts w:asciiTheme="majorHAnsi" w:hAnsiTheme="majorHAnsi" w:cstheme="majorHAnsi"/>
        </w:rPr>
        <w:t xml:space="preserve">Results of the two-step </w:t>
      </w:r>
      <w:r w:rsidRPr="00F74F6D">
        <w:rPr>
          <w:rFonts w:asciiTheme="majorHAnsi" w:hAnsiTheme="majorHAnsi" w:cstheme="majorHAnsi"/>
          <w:i/>
          <w:iCs/>
        </w:rPr>
        <w:t>cis</w:t>
      </w:r>
      <w:r w:rsidRPr="00F74F6D">
        <w:rPr>
          <w:rFonts w:asciiTheme="majorHAnsi" w:hAnsiTheme="majorHAnsi" w:cstheme="majorHAnsi"/>
        </w:rPr>
        <w:t>-Mendelian randomisation analysis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B260F4" w:rsidRPr="00F74F6D" w14:paraId="038A865F" w14:textId="77777777" w:rsidTr="00B260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608F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Outcome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21471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Confounder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6F57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GWAS ID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2A0F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Associated SNPs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6881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OR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08C9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SE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E3E5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B260F4" w:rsidRPr="00F74F6D" w14:paraId="72CDBD3A" w14:textId="77777777" w:rsidTr="00B260F4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19A2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Lambert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42B2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BMI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9492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ukb-b-19953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8DF2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5773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A6A1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4E5B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6</w:t>
            </w:r>
          </w:p>
        </w:tc>
      </w:tr>
      <w:tr w:rsidR="00B260F4" w:rsidRPr="00F74F6D" w14:paraId="2D184086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13DCC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Lamber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CB25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Coronary artery diseas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1CD41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ebi-a-GCST0051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C0BCE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66887589, rs802233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DCBD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176B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4C14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6</w:t>
            </w:r>
          </w:p>
        </w:tc>
      </w:tr>
      <w:tr w:rsidR="00B260F4" w:rsidRPr="00F74F6D" w14:paraId="481918B3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02C3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Lamber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C59FF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Granulocyte coun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571B1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ebi-a-GCST00461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755E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668875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7B7D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4980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95E7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4</w:t>
            </w:r>
          </w:p>
        </w:tc>
      </w:tr>
      <w:tr w:rsidR="00B260F4" w:rsidRPr="00F74F6D" w14:paraId="16569535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56A5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Lamber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D40E1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 xml:space="preserve">Impedance of arm </w:t>
            </w: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lastRenderedPageBreak/>
              <w:t>(left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ED73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lastRenderedPageBreak/>
              <w:t>ukb-b-1937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282B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100500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E63F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D529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5771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7</w:t>
            </w:r>
          </w:p>
        </w:tc>
      </w:tr>
      <w:tr w:rsidR="00B260F4" w:rsidRPr="00F74F6D" w14:paraId="6CE530E8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6E2CE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Lamber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7B66E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Impedance of arm (right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E594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ukb-b-785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3BEE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100500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0648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DBED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E837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7</w:t>
            </w:r>
          </w:p>
        </w:tc>
      </w:tr>
      <w:tr w:rsidR="00B260F4" w:rsidRPr="00F74F6D" w14:paraId="35065FBB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2309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Lamber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ED18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Impedance of leg (left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8ABC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ukb-b-1406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3415E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10050092, rs126465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F9CF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4DC0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A233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5</w:t>
            </w:r>
          </w:p>
        </w:tc>
      </w:tr>
      <w:tr w:rsidR="00B260F4" w:rsidRPr="00F74F6D" w14:paraId="5B14C07E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365E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Lamber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9D22C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Impedance of leg (right)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0A7BF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ukb-b-737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001FC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10050092, rs126465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8F1D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2C86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E141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6</w:t>
            </w:r>
          </w:p>
        </w:tc>
      </w:tr>
      <w:tr w:rsidR="00B260F4" w:rsidRPr="00F74F6D" w14:paraId="4D0AAC7E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9865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Lamber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3153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Impedance of whole bod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1AA81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ukb-b-1992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71AA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100500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6B2B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2F0D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E6A8E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5</w:t>
            </w:r>
          </w:p>
        </w:tc>
      </w:tr>
      <w:tr w:rsidR="00B260F4" w:rsidRPr="00F74F6D" w14:paraId="6372E140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82E9F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Lamber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1633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Myeloid white cell coun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87D4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ebi-a-GCST0046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A615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10050092, rs668875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4EC9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5609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6F43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5</w:t>
            </w:r>
          </w:p>
        </w:tc>
      </w:tr>
      <w:tr w:rsidR="00B260F4" w:rsidRPr="00F74F6D" w14:paraId="2E11ECFE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8523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Lamber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67BB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Platelet coun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4173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ukb-d-30080_irn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C1BC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100500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2B05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37D4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9E2E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7</w:t>
            </w:r>
          </w:p>
        </w:tc>
      </w:tr>
      <w:tr w:rsidR="00B260F4" w:rsidRPr="00F74F6D" w14:paraId="7C1926EF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D8D8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Lamber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BA2A1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Plateletcri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AB68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ebi-a-GCST00460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86B2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668875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3CB7E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2567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BB91C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6</w:t>
            </w:r>
          </w:p>
        </w:tc>
      </w:tr>
      <w:tr w:rsidR="00B260F4" w:rsidRPr="00F74F6D" w14:paraId="601990E1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78EC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Lamber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DD6E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Standing heigh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791E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ukb-b-1078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5866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100500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16FA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49AB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0BB9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8</w:t>
            </w:r>
          </w:p>
        </w:tc>
      </w:tr>
      <w:tr w:rsidR="00B260F4" w:rsidRPr="00F74F6D" w14:paraId="61DFE5A2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7FFB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Lamber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9487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Sum basophil neutrophil counts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D362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ebi-a-GCST0046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23501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668875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836DC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D8B6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A0DC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4</w:t>
            </w:r>
          </w:p>
        </w:tc>
      </w:tr>
      <w:tr w:rsidR="00B260F4" w:rsidRPr="00F74F6D" w14:paraId="7CAB3D52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95D3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Lamber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A710E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White blood cell coun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0110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ieu-b-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95B5C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668875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2A5E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33B5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8BA9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00</w:t>
            </w:r>
          </w:p>
        </w:tc>
      </w:tr>
    </w:tbl>
    <w:p w14:paraId="505C6667" w14:textId="77777777" w:rsidR="00B260F4" w:rsidRPr="00F74F6D" w:rsidRDefault="00000000">
      <w:pPr>
        <w:pStyle w:val="BodyText"/>
        <w:rPr>
          <w:rFonts w:asciiTheme="majorHAnsi" w:hAnsiTheme="majorHAnsi" w:cstheme="majorHAnsi"/>
        </w:rPr>
      </w:pPr>
      <w:r w:rsidRPr="00F74F6D">
        <w:rPr>
          <w:rFonts w:asciiTheme="majorHAnsi" w:hAnsiTheme="majorHAnsi" w:cstheme="majorHAnsi"/>
          <w:b/>
          <w:bCs/>
        </w:rPr>
        <w:t>Supplementary Table 4.</w:t>
      </w:r>
      <w:r w:rsidRPr="00F74F6D">
        <w:rPr>
          <w:rFonts w:asciiTheme="majorHAnsi" w:hAnsiTheme="majorHAnsi" w:cstheme="majorHAnsi"/>
        </w:rPr>
        <w:t xml:space="preserve"> Results of the leave-one-out analysi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 w:rsidR="00B260F4" w:rsidRPr="00F74F6D" w14:paraId="4B06CC02" w14:textId="77777777" w:rsidTr="00B260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161C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lastRenderedPageBreak/>
              <w:t>SNP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FBE8C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N Instruments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DB26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OR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15C4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se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DE13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B260F4" w:rsidRPr="00F74F6D" w14:paraId="41D1AE4F" w14:textId="77777777" w:rsidTr="00B260F4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D4350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All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C450F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200A1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001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EF27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867C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6</w:t>
            </w:r>
          </w:p>
        </w:tc>
      </w:tr>
      <w:tr w:rsidR="00B260F4" w:rsidRPr="00F74F6D" w14:paraId="4A66D27B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8D9F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1735555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E238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5F39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9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EEA3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CB55F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77</w:t>
            </w:r>
          </w:p>
        </w:tc>
      </w:tr>
      <w:tr w:rsidR="00B260F4" w:rsidRPr="00F74F6D" w14:paraId="58547CFF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591C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8022333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631A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B632F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9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8A631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C6E69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8</w:t>
            </w:r>
          </w:p>
        </w:tc>
      </w:tr>
      <w:tr w:rsidR="00B260F4" w:rsidRPr="00F74F6D" w14:paraId="5F8754F6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C2E16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126465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0C79A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62EF8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00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4B9A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25803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88</w:t>
            </w:r>
          </w:p>
        </w:tc>
      </w:tr>
      <w:tr w:rsidR="00B260F4" w:rsidRPr="00F74F6D" w14:paraId="1F95987A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3547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6688758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BE657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08FA5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3601D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B3B0F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00</w:t>
            </w:r>
          </w:p>
        </w:tc>
      </w:tr>
      <w:tr w:rsidR="00B260F4" w:rsidRPr="00F74F6D" w14:paraId="2883DBBE" w14:textId="77777777" w:rsidTr="00B260F4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734B2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rs1005009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D693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ACABC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1.0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06104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0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6C4AB" w14:textId="77777777" w:rsidR="00B260F4" w:rsidRPr="00F74F6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Theme="majorHAnsi" w:hAnsiTheme="majorHAnsi" w:cstheme="majorHAnsi"/>
              </w:rPr>
            </w:pPr>
            <w:r w:rsidRPr="00F74F6D">
              <w:rPr>
                <w:rFonts w:asciiTheme="majorHAnsi" w:eastAsia="Arial" w:hAnsiTheme="majorHAnsi" w:cstheme="majorHAnsi"/>
                <w:color w:val="000000"/>
                <w:sz w:val="22"/>
                <w:szCs w:val="22"/>
              </w:rPr>
              <w:t>0.90</w:t>
            </w:r>
          </w:p>
        </w:tc>
      </w:tr>
    </w:tbl>
    <w:p w14:paraId="6591D92B" w14:textId="77777777" w:rsidR="00B260F4" w:rsidRPr="00F74F6D" w:rsidRDefault="00000000">
      <w:pPr>
        <w:pStyle w:val="BodyText"/>
        <w:rPr>
          <w:rFonts w:asciiTheme="majorHAnsi" w:hAnsiTheme="majorHAnsi" w:cstheme="majorHAnsi"/>
        </w:rPr>
      </w:pPr>
      <w:r w:rsidRPr="00F74F6D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6E81A50F" wp14:editId="7EA63166">
            <wp:extent cx="5055194" cy="541606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./Figures/Sfigur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541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53BF6" w14:textId="77777777" w:rsidR="00B260F4" w:rsidRPr="00F74F6D" w:rsidRDefault="00000000">
      <w:pPr>
        <w:pStyle w:val="BodyText"/>
        <w:rPr>
          <w:rFonts w:asciiTheme="majorHAnsi" w:hAnsiTheme="majorHAnsi" w:cstheme="majorHAnsi"/>
        </w:rPr>
      </w:pPr>
      <w:r w:rsidRPr="00F74F6D">
        <w:rPr>
          <w:rFonts w:asciiTheme="majorHAnsi" w:hAnsiTheme="majorHAnsi" w:cstheme="majorHAnsi"/>
          <w:b/>
          <w:bCs/>
        </w:rPr>
        <w:t>Supplementary Figure 1.</w:t>
      </w:r>
      <w:r w:rsidRPr="00F74F6D">
        <w:rPr>
          <w:rFonts w:asciiTheme="majorHAnsi" w:hAnsiTheme="majorHAnsi" w:cstheme="majorHAnsi"/>
        </w:rPr>
        <w:t xml:space="preserve"> Results of Two-Step </w:t>
      </w:r>
      <w:r w:rsidRPr="00F74F6D">
        <w:rPr>
          <w:rFonts w:asciiTheme="majorHAnsi" w:hAnsiTheme="majorHAnsi" w:cstheme="majorHAnsi"/>
          <w:i/>
          <w:iCs/>
        </w:rPr>
        <w:t>cis</w:t>
      </w:r>
      <w:r w:rsidRPr="00F74F6D">
        <w:rPr>
          <w:rFonts w:asciiTheme="majorHAnsi" w:hAnsiTheme="majorHAnsi" w:cstheme="majorHAnsi"/>
        </w:rPr>
        <w:t>-Mendelian Randomisation.</w:t>
      </w:r>
    </w:p>
    <w:p w14:paraId="510DF565" w14:textId="77777777" w:rsidR="00B260F4" w:rsidRPr="00F74F6D" w:rsidRDefault="00000000">
      <w:pPr>
        <w:pStyle w:val="FirstParagraph"/>
        <w:rPr>
          <w:rFonts w:asciiTheme="majorHAnsi" w:hAnsiTheme="majorHAnsi" w:cstheme="majorHAnsi"/>
        </w:rPr>
      </w:pPr>
      <w:r w:rsidRPr="00F74F6D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48C2071F" wp14:editId="56980DD9">
            <wp:extent cx="5055194" cy="541606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../Figures/Sfigur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194" cy="541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280974" w14:textId="77777777" w:rsidR="00B260F4" w:rsidRPr="00F74F6D" w:rsidRDefault="00000000">
      <w:pPr>
        <w:pStyle w:val="FirstParagraph"/>
        <w:rPr>
          <w:rFonts w:asciiTheme="majorHAnsi" w:hAnsiTheme="majorHAnsi" w:cstheme="majorHAnsi"/>
        </w:rPr>
      </w:pPr>
      <w:r w:rsidRPr="00F74F6D">
        <w:rPr>
          <w:rFonts w:asciiTheme="majorHAnsi" w:hAnsiTheme="majorHAnsi" w:cstheme="majorHAnsi"/>
          <w:b/>
          <w:bCs/>
        </w:rPr>
        <w:t xml:space="preserve">Supplementary Figure 2. </w:t>
      </w:r>
      <w:r w:rsidRPr="00F74F6D">
        <w:rPr>
          <w:rFonts w:asciiTheme="majorHAnsi" w:hAnsiTheme="majorHAnsi" w:cstheme="majorHAnsi"/>
        </w:rPr>
        <w:t xml:space="preserve"> Results of leave-one-out analysis.</w:t>
      </w:r>
    </w:p>
    <w:p w14:paraId="257BFE50" w14:textId="6AFA4D34" w:rsidR="00F74F6D" w:rsidRDefault="00F74F6D">
      <w:pPr>
        <w:pStyle w:val="FirstParagraph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  <w:noProof/>
        </w:rPr>
        <w:lastRenderedPageBreak/>
        <w:drawing>
          <wp:inline distT="0" distB="0" distL="0" distR="0" wp14:anchorId="5BF7B22A" wp14:editId="43F361C3">
            <wp:extent cx="5759450" cy="2517775"/>
            <wp:effectExtent l="0" t="0" r="0" b="0"/>
            <wp:docPr id="16562969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51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160C5" w14:textId="4C2E40E2" w:rsidR="00B260F4" w:rsidRPr="00F74F6D" w:rsidRDefault="00000000">
      <w:pPr>
        <w:pStyle w:val="FirstParagraph"/>
        <w:rPr>
          <w:rFonts w:asciiTheme="majorHAnsi" w:hAnsiTheme="majorHAnsi" w:cstheme="majorHAnsi"/>
        </w:rPr>
      </w:pPr>
      <w:r w:rsidRPr="00F74F6D">
        <w:rPr>
          <w:rFonts w:asciiTheme="majorHAnsi" w:hAnsiTheme="majorHAnsi" w:cstheme="majorHAnsi"/>
          <w:b/>
          <w:bCs/>
        </w:rPr>
        <w:t xml:space="preserve">Supplementary Figure 3. </w:t>
      </w:r>
      <w:r w:rsidRPr="00F74F6D">
        <w:rPr>
          <w:rFonts w:asciiTheme="majorHAnsi" w:hAnsiTheme="majorHAnsi" w:cstheme="majorHAnsi"/>
        </w:rPr>
        <w:t>Mendelian randomization results with other Alzheimer’s disease GWAS.</w:t>
      </w:r>
    </w:p>
    <w:p w14:paraId="42EEEC2D" w14:textId="7938A031" w:rsidR="00F74F6D" w:rsidRDefault="00F74F6D">
      <w:pPr>
        <w:pStyle w:val="FirstParagraph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2F706120" wp14:editId="51CEB36B">
            <wp:extent cx="5759450" cy="1532147"/>
            <wp:effectExtent l="0" t="0" r="0" b="0"/>
            <wp:docPr id="171147434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118"/>
                    <a:stretch/>
                  </pic:blipFill>
                  <pic:spPr bwMode="auto">
                    <a:xfrm>
                      <a:off x="0" y="0"/>
                      <a:ext cx="5759450" cy="1532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A4C0B4" w14:textId="1F70BC27" w:rsidR="00B260F4" w:rsidRPr="00F74F6D" w:rsidRDefault="00000000">
      <w:pPr>
        <w:pStyle w:val="FirstParagraph"/>
        <w:rPr>
          <w:rFonts w:asciiTheme="majorHAnsi" w:hAnsiTheme="majorHAnsi" w:cstheme="majorHAnsi"/>
        </w:rPr>
      </w:pPr>
      <w:r w:rsidRPr="00F74F6D">
        <w:rPr>
          <w:rFonts w:asciiTheme="majorHAnsi" w:hAnsiTheme="majorHAnsi" w:cstheme="majorHAnsi"/>
          <w:b/>
          <w:bCs/>
        </w:rPr>
        <w:t>Figure 2.</w:t>
      </w:r>
      <w:r w:rsidRPr="00F74F6D">
        <w:rPr>
          <w:rFonts w:asciiTheme="majorHAnsi" w:hAnsiTheme="majorHAnsi" w:cstheme="majorHAnsi"/>
        </w:rPr>
        <w:t xml:space="preserve"> Mendelian randomisation results of the main analysis.</w:t>
      </w:r>
    </w:p>
    <w:sectPr w:rsidR="00B260F4" w:rsidRPr="00F74F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67DCFC" w14:textId="77777777" w:rsidR="00331EF0" w:rsidRDefault="00331EF0">
      <w:pPr>
        <w:spacing w:after="0"/>
      </w:pPr>
      <w:r>
        <w:separator/>
      </w:r>
    </w:p>
  </w:endnote>
  <w:endnote w:type="continuationSeparator" w:id="0">
    <w:p w14:paraId="4EDBC29F" w14:textId="77777777" w:rsidR="00331EF0" w:rsidRDefault="00331E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34910" w14:textId="77777777" w:rsidR="00331EF0" w:rsidRDefault="00331EF0">
      <w:r>
        <w:separator/>
      </w:r>
    </w:p>
  </w:footnote>
  <w:footnote w:type="continuationSeparator" w:id="0">
    <w:p w14:paraId="347D634F" w14:textId="77777777" w:rsidR="00331EF0" w:rsidRDefault="00331E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CF6A1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1046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260F4"/>
    <w:rsid w:val="00331EF0"/>
    <w:rsid w:val="00B260F4"/>
    <w:rsid w:val="00DC0F10"/>
    <w:rsid w:val="00F74F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E7DF"/>
  <w15:docId w15:val="{3051644D-2E02-4C35-B5CE-72413848E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41</Words>
  <Characters>3089</Characters>
  <Application>Microsoft Office Word</Application>
  <DocSecurity>0</DocSecurity>
  <Lines>25</Lines>
  <Paragraphs>7</Paragraphs>
  <ScaleCrop>false</ScaleCrop>
  <Company/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rta Alcalde Herraiz</cp:lastModifiedBy>
  <cp:revision>3</cp:revision>
  <dcterms:created xsi:type="dcterms:W3CDTF">2024-02-13T15:51:00Z</dcterms:created>
  <dcterms:modified xsi:type="dcterms:W3CDTF">2024-02-22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